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787" w:type="dxa"/>
        <w:tblLook w:val="04A0" w:firstRow="1" w:lastRow="0" w:firstColumn="1" w:lastColumn="0" w:noHBand="0" w:noVBand="1"/>
      </w:tblPr>
      <w:tblGrid>
        <w:gridCol w:w="2151"/>
        <w:gridCol w:w="1320"/>
        <w:gridCol w:w="1320"/>
        <w:gridCol w:w="1320"/>
        <w:gridCol w:w="1317"/>
        <w:gridCol w:w="1323"/>
        <w:gridCol w:w="222"/>
      </w:tblGrid>
      <w:tr w:rsidR="00157FAC" w:rsidRPr="00157FAC" w14:paraId="0EBDBFB1" w14:textId="77777777" w:rsidTr="00157FAC">
        <w:trPr>
          <w:gridAfter w:val="1"/>
          <w:wAfter w:w="36" w:type="dxa"/>
          <w:trHeight w:val="315"/>
        </w:trPr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BA845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Company Name</w:t>
            </w:r>
          </w:p>
        </w:tc>
        <w:tc>
          <w:tcPr>
            <w:tcW w:w="2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34797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E549A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095BF" w14:textId="77777777" w:rsidR="00157FAC" w:rsidRPr="00157FAC" w:rsidRDefault="00157FAC" w:rsidP="00157FAC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/>
                <w:sz w:val="34"/>
                <w:szCs w:val="34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34"/>
                <w:szCs w:val="34"/>
                <w:lang w:val="en-150" w:eastAsia="en-150"/>
              </w:rPr>
              <w:t>Company Logo</w:t>
            </w:r>
          </w:p>
        </w:tc>
      </w:tr>
      <w:tr w:rsidR="00157FAC" w:rsidRPr="00157FAC" w14:paraId="3BF0B93C" w14:textId="77777777" w:rsidTr="00157FAC">
        <w:trPr>
          <w:gridAfter w:val="1"/>
          <w:wAfter w:w="36" w:type="dxa"/>
          <w:trHeight w:val="315"/>
        </w:trPr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FB428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Address</w:t>
            </w:r>
          </w:p>
        </w:tc>
        <w:tc>
          <w:tcPr>
            <w:tcW w:w="2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F279D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F9E01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DD82D3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34"/>
                <w:szCs w:val="34"/>
                <w:lang w:val="en-150" w:eastAsia="en-150"/>
              </w:rPr>
            </w:pPr>
          </w:p>
        </w:tc>
      </w:tr>
      <w:tr w:rsidR="00157FAC" w:rsidRPr="00157FAC" w14:paraId="02444BA0" w14:textId="77777777" w:rsidTr="00157FAC">
        <w:trPr>
          <w:gridAfter w:val="1"/>
          <w:wAfter w:w="36" w:type="dxa"/>
          <w:trHeight w:val="315"/>
        </w:trPr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F11CF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 xml:space="preserve">Phone Number </w:t>
            </w:r>
          </w:p>
        </w:tc>
        <w:tc>
          <w:tcPr>
            <w:tcW w:w="2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AF1F8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15A50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270C7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D4F9E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57FAC" w:rsidRPr="00157FAC" w14:paraId="7418C3D9" w14:textId="77777777" w:rsidTr="00157FAC">
        <w:trPr>
          <w:gridAfter w:val="1"/>
          <w:wAfter w:w="36" w:type="dxa"/>
          <w:trHeight w:val="255"/>
        </w:trPr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5E9D5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84668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1CCD7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C0B68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E4A34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19A4A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57FAC" w:rsidRPr="00157FAC" w14:paraId="2932EE5C" w14:textId="77777777" w:rsidTr="00157FAC">
        <w:trPr>
          <w:gridAfter w:val="1"/>
          <w:wAfter w:w="36" w:type="dxa"/>
          <w:trHeight w:val="315"/>
        </w:trPr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E5A29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5277" w:type="dxa"/>
            <w:gridSpan w:val="4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5BA53" w14:textId="77777777" w:rsidR="00157FAC" w:rsidRPr="00157FAC" w:rsidRDefault="00157FAC" w:rsidP="00157FAC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/>
                <w:sz w:val="38"/>
                <w:szCs w:val="38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38"/>
                <w:szCs w:val="38"/>
                <w:lang w:val="en-150" w:eastAsia="en-150"/>
              </w:rPr>
              <w:t>CONTRACTOR WORK ORDER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9DD7D" w14:textId="77777777" w:rsidR="00157FAC" w:rsidRPr="00157FAC" w:rsidRDefault="00157FAC" w:rsidP="00157FAC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/>
                <w:sz w:val="38"/>
                <w:szCs w:val="38"/>
                <w:lang w:val="en-150" w:eastAsia="en-150"/>
              </w:rPr>
            </w:pPr>
          </w:p>
        </w:tc>
      </w:tr>
      <w:tr w:rsidR="00157FAC" w:rsidRPr="00157FAC" w14:paraId="335C615C" w14:textId="77777777" w:rsidTr="00157FAC">
        <w:trPr>
          <w:gridAfter w:val="1"/>
          <w:wAfter w:w="36" w:type="dxa"/>
          <w:trHeight w:val="315"/>
        </w:trPr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F131E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5277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BD3B9D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38"/>
                <w:szCs w:val="38"/>
                <w:lang w:val="en-150" w:eastAsia="en-150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4EE72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57FAC" w:rsidRPr="00157FAC" w14:paraId="2BF803C4" w14:textId="77777777" w:rsidTr="00157FAC">
        <w:trPr>
          <w:gridAfter w:val="1"/>
          <w:wAfter w:w="36" w:type="dxa"/>
          <w:trHeight w:val="315"/>
        </w:trPr>
        <w:tc>
          <w:tcPr>
            <w:tcW w:w="2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14:paraId="7A0FC702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Job Name</w:t>
            </w: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28798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8B366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14:paraId="43774072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Date</w:t>
            </w:r>
          </w:p>
        </w:tc>
        <w:tc>
          <w:tcPr>
            <w:tcW w:w="132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040EF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  <w:tr w:rsidR="00157FAC" w:rsidRPr="00157FAC" w14:paraId="582C8697" w14:textId="77777777" w:rsidTr="00157FAC">
        <w:trPr>
          <w:gridAfter w:val="1"/>
          <w:wAfter w:w="36" w:type="dxa"/>
          <w:trHeight w:val="315"/>
        </w:trPr>
        <w:tc>
          <w:tcPr>
            <w:tcW w:w="21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14:paraId="64B5421B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Job Number</w:t>
            </w: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5DFBA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494DA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1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14:paraId="0BDF1E1B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Time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29A0C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  <w:tr w:rsidR="00157FAC" w:rsidRPr="00157FAC" w14:paraId="3E49F0EE" w14:textId="77777777" w:rsidTr="00157FAC">
        <w:trPr>
          <w:gridAfter w:val="1"/>
          <w:wAfter w:w="36" w:type="dxa"/>
          <w:trHeight w:val="315"/>
        </w:trPr>
        <w:tc>
          <w:tcPr>
            <w:tcW w:w="21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14:paraId="3F342C97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Requested by</w:t>
            </w: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F7F9C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F6CF2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3619E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4E535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57FAC" w:rsidRPr="00157FAC" w14:paraId="53444F93" w14:textId="77777777" w:rsidTr="00157FAC">
        <w:trPr>
          <w:gridAfter w:val="1"/>
          <w:wAfter w:w="36" w:type="dxa"/>
          <w:trHeight w:val="315"/>
        </w:trPr>
        <w:tc>
          <w:tcPr>
            <w:tcW w:w="21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14:paraId="35ACA9A9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Work Location</w:t>
            </w: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59202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F39DB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B6C50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7062A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57FAC" w:rsidRPr="00157FAC" w14:paraId="1710A4D0" w14:textId="77777777" w:rsidTr="00157FAC">
        <w:trPr>
          <w:gridAfter w:val="1"/>
          <w:wAfter w:w="36" w:type="dxa"/>
          <w:trHeight w:val="255"/>
        </w:trPr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D9DD4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CCFA4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6A9B5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96A82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7CA55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9CED5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57FAC" w:rsidRPr="00157FAC" w14:paraId="78141DB8" w14:textId="77777777" w:rsidTr="00157FAC">
        <w:trPr>
          <w:gridAfter w:val="1"/>
          <w:wAfter w:w="36" w:type="dxa"/>
          <w:trHeight w:val="408"/>
        </w:trPr>
        <w:tc>
          <w:tcPr>
            <w:tcW w:w="21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48F7476" w14:textId="77777777" w:rsidR="00157FAC" w:rsidRPr="00157FAC" w:rsidRDefault="00157FAC" w:rsidP="00157FAC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Project Information</w:t>
            </w:r>
          </w:p>
        </w:tc>
        <w:tc>
          <w:tcPr>
            <w:tcW w:w="6600" w:type="dxa"/>
            <w:gridSpan w:val="5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3B5D9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  <w:tr w:rsidR="00157FAC" w:rsidRPr="00157FAC" w14:paraId="00AA7E88" w14:textId="77777777" w:rsidTr="00157FAC">
        <w:trPr>
          <w:trHeight w:val="270"/>
        </w:trPr>
        <w:tc>
          <w:tcPr>
            <w:tcW w:w="21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36C51E85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6600" w:type="dxa"/>
            <w:gridSpan w:val="5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330A5C3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414B0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</w:tr>
      <w:tr w:rsidR="00157FAC" w:rsidRPr="00157FAC" w14:paraId="4C81B4F7" w14:textId="77777777" w:rsidTr="00157FAC">
        <w:trPr>
          <w:trHeight w:val="270"/>
        </w:trPr>
        <w:tc>
          <w:tcPr>
            <w:tcW w:w="21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27C4CBAC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6600" w:type="dxa"/>
            <w:gridSpan w:val="5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3C65C07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55604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57FAC" w:rsidRPr="00157FAC" w14:paraId="56F5C7FC" w14:textId="77777777" w:rsidTr="00157FAC">
        <w:trPr>
          <w:trHeight w:val="270"/>
        </w:trPr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83595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C6468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4A400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47302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D0564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4BC38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36" w:type="dxa"/>
            <w:vAlign w:val="center"/>
            <w:hideMark/>
          </w:tcPr>
          <w:p w14:paraId="0325A9F5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57FAC" w:rsidRPr="00157FAC" w14:paraId="61FA0AA6" w14:textId="77777777" w:rsidTr="00157FAC">
        <w:trPr>
          <w:trHeight w:val="270"/>
        </w:trPr>
        <w:tc>
          <w:tcPr>
            <w:tcW w:w="21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E06004B" w14:textId="77777777" w:rsidR="00157FAC" w:rsidRPr="00157FAC" w:rsidRDefault="00157FAC" w:rsidP="00157FAC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Contractor Information</w:t>
            </w:r>
          </w:p>
        </w:tc>
        <w:tc>
          <w:tcPr>
            <w:tcW w:w="6600" w:type="dxa"/>
            <w:gridSpan w:val="5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45FD63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13168507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57FAC" w:rsidRPr="00157FAC" w14:paraId="220DB46B" w14:textId="77777777" w:rsidTr="00157FAC">
        <w:trPr>
          <w:trHeight w:val="270"/>
        </w:trPr>
        <w:tc>
          <w:tcPr>
            <w:tcW w:w="21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77697B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6600" w:type="dxa"/>
            <w:gridSpan w:val="5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167219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3D776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</w:tr>
      <w:tr w:rsidR="00157FAC" w:rsidRPr="00157FAC" w14:paraId="4D0D9E8C" w14:textId="77777777" w:rsidTr="00157FAC">
        <w:trPr>
          <w:trHeight w:val="255"/>
        </w:trPr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F2B97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7F49A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FB35A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07AC1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23015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B53BE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36" w:type="dxa"/>
            <w:vAlign w:val="center"/>
            <w:hideMark/>
          </w:tcPr>
          <w:p w14:paraId="7788901D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57FAC" w:rsidRPr="00157FAC" w14:paraId="33590218" w14:textId="77777777" w:rsidTr="00157FAC">
        <w:trPr>
          <w:trHeight w:val="255"/>
        </w:trPr>
        <w:tc>
          <w:tcPr>
            <w:tcW w:w="21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E883DFF" w14:textId="77777777" w:rsidR="00157FAC" w:rsidRPr="00157FAC" w:rsidRDefault="00157FAC" w:rsidP="00157FAC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Work Description</w:t>
            </w:r>
          </w:p>
        </w:tc>
        <w:tc>
          <w:tcPr>
            <w:tcW w:w="6600" w:type="dxa"/>
            <w:gridSpan w:val="5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F3102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20C7FD9C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57FAC" w:rsidRPr="00157FAC" w14:paraId="570FAAF2" w14:textId="77777777" w:rsidTr="00157FAC">
        <w:trPr>
          <w:trHeight w:val="255"/>
        </w:trPr>
        <w:tc>
          <w:tcPr>
            <w:tcW w:w="21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B223F0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6600" w:type="dxa"/>
            <w:gridSpan w:val="5"/>
            <w:vMerge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519AA7E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E8ACD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</w:tr>
      <w:tr w:rsidR="00157FAC" w:rsidRPr="00157FAC" w14:paraId="7B298AE2" w14:textId="77777777" w:rsidTr="00157FAC">
        <w:trPr>
          <w:trHeight w:val="255"/>
        </w:trPr>
        <w:tc>
          <w:tcPr>
            <w:tcW w:w="21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F1DE2E7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6600" w:type="dxa"/>
            <w:gridSpan w:val="5"/>
            <w:vMerge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967B5B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717D2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57FAC" w:rsidRPr="00157FAC" w14:paraId="3A0C04BA" w14:textId="77777777" w:rsidTr="00157FAC">
        <w:trPr>
          <w:trHeight w:val="255"/>
        </w:trPr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1F7C4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AD0D3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A1874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8DFE6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25884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A9141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36" w:type="dxa"/>
            <w:vAlign w:val="center"/>
            <w:hideMark/>
          </w:tcPr>
          <w:p w14:paraId="73B32129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57FAC" w:rsidRPr="00157FAC" w14:paraId="0496A5B3" w14:textId="77777777" w:rsidTr="00157FAC">
        <w:trPr>
          <w:trHeight w:val="300"/>
        </w:trPr>
        <w:tc>
          <w:tcPr>
            <w:tcW w:w="21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14:paraId="7A1E1D85" w14:textId="77777777" w:rsidR="00157FAC" w:rsidRPr="00157FAC" w:rsidRDefault="00157FAC" w:rsidP="00157FAC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Materials Required</w:t>
            </w: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FFFFFF"/>
            </w:tcBorders>
            <w:shd w:val="clear" w:color="000000" w:fill="000000"/>
            <w:noWrap/>
            <w:vAlign w:val="bottom"/>
            <w:hideMark/>
          </w:tcPr>
          <w:p w14:paraId="705F823B" w14:textId="77777777" w:rsidR="00157FAC" w:rsidRPr="00157FAC" w:rsidRDefault="00157FAC" w:rsidP="00157FAC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  <w:t>Material Description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FFFFFF"/>
            </w:tcBorders>
            <w:shd w:val="clear" w:color="000000" w:fill="000000"/>
            <w:noWrap/>
            <w:vAlign w:val="bottom"/>
            <w:hideMark/>
          </w:tcPr>
          <w:p w14:paraId="1B1408A6" w14:textId="77777777" w:rsidR="00157FAC" w:rsidRPr="00157FAC" w:rsidRDefault="00157FAC" w:rsidP="00157FAC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  <w:t>Quantity</w:t>
            </w:r>
          </w:p>
        </w:tc>
        <w:tc>
          <w:tcPr>
            <w:tcW w:w="131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FFFFFF"/>
            </w:tcBorders>
            <w:shd w:val="clear" w:color="000000" w:fill="000000"/>
            <w:noWrap/>
            <w:vAlign w:val="bottom"/>
            <w:hideMark/>
          </w:tcPr>
          <w:p w14:paraId="6A9C7B7A" w14:textId="77777777" w:rsidR="00157FAC" w:rsidRPr="00157FAC" w:rsidRDefault="00157FAC" w:rsidP="00157FAC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  <w:t>Price</w:t>
            </w:r>
          </w:p>
        </w:tc>
        <w:tc>
          <w:tcPr>
            <w:tcW w:w="132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1039F9D9" w14:textId="77777777" w:rsidR="00157FAC" w:rsidRPr="00157FAC" w:rsidRDefault="00157FAC" w:rsidP="00157FAC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  <w:t>Total</w:t>
            </w:r>
          </w:p>
        </w:tc>
        <w:tc>
          <w:tcPr>
            <w:tcW w:w="36" w:type="dxa"/>
            <w:vAlign w:val="center"/>
            <w:hideMark/>
          </w:tcPr>
          <w:p w14:paraId="1B32BD58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57FAC" w:rsidRPr="00157FAC" w14:paraId="7A4383D7" w14:textId="77777777" w:rsidTr="00157FAC">
        <w:trPr>
          <w:trHeight w:val="300"/>
        </w:trPr>
        <w:tc>
          <w:tcPr>
            <w:tcW w:w="21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5F7781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86189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29E28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A591F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3F3F3" w:fill="F3F3F3"/>
            <w:noWrap/>
            <w:vAlign w:val="bottom"/>
            <w:hideMark/>
          </w:tcPr>
          <w:p w14:paraId="61F9C603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462E536E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57FAC" w:rsidRPr="00157FAC" w14:paraId="003E2C00" w14:textId="77777777" w:rsidTr="00157FAC">
        <w:trPr>
          <w:trHeight w:val="300"/>
        </w:trPr>
        <w:tc>
          <w:tcPr>
            <w:tcW w:w="21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25C9FE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2C48E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B46AB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D2C1BF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3F3F3" w:fill="F3F3F3"/>
            <w:noWrap/>
            <w:vAlign w:val="bottom"/>
            <w:hideMark/>
          </w:tcPr>
          <w:p w14:paraId="135F9C00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55F056C8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57FAC" w:rsidRPr="00157FAC" w14:paraId="30B92673" w14:textId="77777777" w:rsidTr="00157FAC">
        <w:trPr>
          <w:trHeight w:val="300"/>
        </w:trPr>
        <w:tc>
          <w:tcPr>
            <w:tcW w:w="21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C2A9A58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01177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ACEE2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BF86FA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3F3F3" w:fill="F3F3F3"/>
            <w:noWrap/>
            <w:vAlign w:val="bottom"/>
            <w:hideMark/>
          </w:tcPr>
          <w:p w14:paraId="1FA9D441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51407444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57FAC" w:rsidRPr="00157FAC" w14:paraId="4AA75A01" w14:textId="77777777" w:rsidTr="00157FAC">
        <w:trPr>
          <w:trHeight w:val="300"/>
        </w:trPr>
        <w:tc>
          <w:tcPr>
            <w:tcW w:w="21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04EA23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70AD2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6E66A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25F54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3F3F3" w:fill="F3F3F3"/>
            <w:noWrap/>
            <w:vAlign w:val="bottom"/>
            <w:hideMark/>
          </w:tcPr>
          <w:p w14:paraId="594FE5DE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69325302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57FAC" w:rsidRPr="00157FAC" w14:paraId="48436A89" w14:textId="77777777" w:rsidTr="00157FAC">
        <w:trPr>
          <w:trHeight w:val="300"/>
        </w:trPr>
        <w:tc>
          <w:tcPr>
            <w:tcW w:w="21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134AFE2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C2A93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A0917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BA055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3F3F3" w:fill="F3F3F3"/>
            <w:noWrap/>
            <w:vAlign w:val="bottom"/>
            <w:hideMark/>
          </w:tcPr>
          <w:p w14:paraId="5312A2B6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0CF9050D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57FAC" w:rsidRPr="00157FAC" w14:paraId="7B829807" w14:textId="77777777" w:rsidTr="00157FAC">
        <w:trPr>
          <w:trHeight w:val="300"/>
        </w:trPr>
        <w:tc>
          <w:tcPr>
            <w:tcW w:w="21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5AE70E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5277" w:type="dxa"/>
            <w:gridSpan w:val="4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35EE366" w14:textId="77777777" w:rsidR="00157FAC" w:rsidRPr="00157FAC" w:rsidRDefault="00157FAC" w:rsidP="00157FAC">
            <w:pPr>
              <w:spacing w:after="0" w:line="240" w:lineRule="auto"/>
              <w:jc w:val="right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Materials Total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A467554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2C0FF6FA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57FAC" w:rsidRPr="00157FAC" w14:paraId="2890A97E" w14:textId="77777777" w:rsidTr="00157FAC">
        <w:trPr>
          <w:trHeight w:val="300"/>
        </w:trPr>
        <w:tc>
          <w:tcPr>
            <w:tcW w:w="2151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14:paraId="5C0F421F" w14:textId="77777777" w:rsidR="00157FAC" w:rsidRPr="00157FAC" w:rsidRDefault="00157FAC" w:rsidP="00157FAC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proofErr w:type="spellStart"/>
            <w:r w:rsidRPr="00157FAC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Labor</w:t>
            </w:r>
            <w:proofErr w:type="spellEnd"/>
            <w:r w:rsidRPr="00157FAC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 xml:space="preserve"> Required</w:t>
            </w: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FFFFFF"/>
            </w:tcBorders>
            <w:shd w:val="clear" w:color="000000" w:fill="000000"/>
            <w:noWrap/>
            <w:vAlign w:val="bottom"/>
            <w:hideMark/>
          </w:tcPr>
          <w:p w14:paraId="50688996" w14:textId="77777777" w:rsidR="00157FAC" w:rsidRPr="00157FAC" w:rsidRDefault="00157FAC" w:rsidP="00157FAC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</w:pPr>
            <w:proofErr w:type="spellStart"/>
            <w:r w:rsidRPr="00157FAC"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  <w:t>Labor</w:t>
            </w:r>
            <w:proofErr w:type="spellEnd"/>
            <w:r w:rsidRPr="00157FAC"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  <w:t xml:space="preserve"> Description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000000"/>
              <w:right w:val="single" w:sz="4" w:space="0" w:color="FFFFFF"/>
            </w:tcBorders>
            <w:shd w:val="clear" w:color="000000" w:fill="000000"/>
            <w:noWrap/>
            <w:vAlign w:val="bottom"/>
            <w:hideMark/>
          </w:tcPr>
          <w:p w14:paraId="55730FAA" w14:textId="77777777" w:rsidR="00157FAC" w:rsidRPr="00157FAC" w:rsidRDefault="00157FAC" w:rsidP="00157FAC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  <w:t>Hours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000000"/>
              <w:right w:val="single" w:sz="4" w:space="0" w:color="FFFFFF"/>
            </w:tcBorders>
            <w:shd w:val="clear" w:color="000000" w:fill="000000"/>
            <w:noWrap/>
            <w:vAlign w:val="bottom"/>
            <w:hideMark/>
          </w:tcPr>
          <w:p w14:paraId="3A2CD43C" w14:textId="77777777" w:rsidR="00157FAC" w:rsidRPr="00157FAC" w:rsidRDefault="00157FAC" w:rsidP="00157FAC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  <w:t>Rate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64D6D5B7" w14:textId="77777777" w:rsidR="00157FAC" w:rsidRPr="00157FAC" w:rsidRDefault="00157FAC" w:rsidP="00157FAC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  <w:t>Total</w:t>
            </w:r>
          </w:p>
        </w:tc>
        <w:tc>
          <w:tcPr>
            <w:tcW w:w="36" w:type="dxa"/>
            <w:vAlign w:val="center"/>
            <w:hideMark/>
          </w:tcPr>
          <w:p w14:paraId="20D1B81B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57FAC" w:rsidRPr="00157FAC" w14:paraId="61DD41B5" w14:textId="77777777" w:rsidTr="00157FAC">
        <w:trPr>
          <w:trHeight w:val="300"/>
        </w:trPr>
        <w:tc>
          <w:tcPr>
            <w:tcW w:w="215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C31DC4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9BD9F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CC594C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A9EF7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3F3F3" w:fill="F3F3F3"/>
            <w:noWrap/>
            <w:vAlign w:val="bottom"/>
            <w:hideMark/>
          </w:tcPr>
          <w:p w14:paraId="300121DA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367C83E9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57FAC" w:rsidRPr="00157FAC" w14:paraId="61412241" w14:textId="77777777" w:rsidTr="00157FAC">
        <w:trPr>
          <w:trHeight w:val="300"/>
        </w:trPr>
        <w:tc>
          <w:tcPr>
            <w:tcW w:w="215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2EA236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11A2D9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11F45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98A5D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3F3F3" w:fill="F3F3F3"/>
            <w:noWrap/>
            <w:vAlign w:val="bottom"/>
            <w:hideMark/>
          </w:tcPr>
          <w:p w14:paraId="697DFE34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218E0ACD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57FAC" w:rsidRPr="00157FAC" w14:paraId="1E39316F" w14:textId="77777777" w:rsidTr="00157FAC">
        <w:trPr>
          <w:trHeight w:val="300"/>
        </w:trPr>
        <w:tc>
          <w:tcPr>
            <w:tcW w:w="215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ACBF1E8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C000A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A404B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17415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3F3F3" w:fill="F3F3F3"/>
            <w:noWrap/>
            <w:vAlign w:val="bottom"/>
            <w:hideMark/>
          </w:tcPr>
          <w:p w14:paraId="7F3F26C3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34BEFE94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57FAC" w:rsidRPr="00157FAC" w14:paraId="65106508" w14:textId="77777777" w:rsidTr="00157FAC">
        <w:trPr>
          <w:trHeight w:val="300"/>
        </w:trPr>
        <w:tc>
          <w:tcPr>
            <w:tcW w:w="215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2A359C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763AF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980B64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F9B480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3F3F3" w:fill="F3F3F3"/>
            <w:noWrap/>
            <w:vAlign w:val="bottom"/>
            <w:hideMark/>
          </w:tcPr>
          <w:p w14:paraId="318E5CAE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3D86524F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57FAC" w:rsidRPr="00157FAC" w14:paraId="7287F3CB" w14:textId="77777777" w:rsidTr="00157FAC">
        <w:trPr>
          <w:trHeight w:val="300"/>
        </w:trPr>
        <w:tc>
          <w:tcPr>
            <w:tcW w:w="215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00D6EC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1EE9B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B8619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046C75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3F3F3" w:fill="F3F3F3"/>
            <w:noWrap/>
            <w:vAlign w:val="bottom"/>
            <w:hideMark/>
          </w:tcPr>
          <w:p w14:paraId="30C1BC9D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136DB365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57FAC" w:rsidRPr="00157FAC" w14:paraId="526C4E8F" w14:textId="77777777" w:rsidTr="00157FAC">
        <w:trPr>
          <w:trHeight w:val="300"/>
        </w:trPr>
        <w:tc>
          <w:tcPr>
            <w:tcW w:w="215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A0A53C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5277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1EFDD9F" w14:textId="77777777" w:rsidR="00157FAC" w:rsidRPr="00157FAC" w:rsidRDefault="00157FAC" w:rsidP="00157FAC">
            <w:pPr>
              <w:spacing w:after="0" w:line="240" w:lineRule="auto"/>
              <w:jc w:val="right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proofErr w:type="spellStart"/>
            <w:r w:rsidRPr="00157FAC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Labor</w:t>
            </w:r>
            <w:proofErr w:type="spellEnd"/>
            <w:r w:rsidRPr="00157FAC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 xml:space="preserve"> Total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A15C2AC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5FDA3D3E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57FAC" w:rsidRPr="00157FAC" w14:paraId="3020F455" w14:textId="77777777" w:rsidTr="00157FAC">
        <w:trPr>
          <w:trHeight w:val="255"/>
        </w:trPr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EB864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49224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769A9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D5886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A0E9A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F28F3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36" w:type="dxa"/>
            <w:vAlign w:val="center"/>
            <w:hideMark/>
          </w:tcPr>
          <w:p w14:paraId="4D32C79F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57FAC" w:rsidRPr="00157FAC" w14:paraId="05B54665" w14:textId="77777777" w:rsidTr="00157FAC">
        <w:trPr>
          <w:trHeight w:val="300"/>
        </w:trPr>
        <w:tc>
          <w:tcPr>
            <w:tcW w:w="2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14:paraId="7B4A24FC" w14:textId="77777777" w:rsidR="00157FAC" w:rsidRPr="00157FAC" w:rsidRDefault="00157FAC" w:rsidP="00157FAC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Estimated Cost</w:t>
            </w:r>
          </w:p>
        </w:tc>
        <w:tc>
          <w:tcPr>
            <w:tcW w:w="660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679DC05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6BFA8B0C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57FAC" w:rsidRPr="00157FAC" w14:paraId="36F633DC" w14:textId="77777777" w:rsidTr="00157FAC">
        <w:trPr>
          <w:trHeight w:val="255"/>
        </w:trPr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A4E10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16639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B6B35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C8335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24F83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12476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36" w:type="dxa"/>
            <w:vAlign w:val="center"/>
            <w:hideMark/>
          </w:tcPr>
          <w:p w14:paraId="5710B4D5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57FAC" w:rsidRPr="00157FAC" w14:paraId="3A18F3D1" w14:textId="77777777" w:rsidTr="00157FAC">
        <w:trPr>
          <w:trHeight w:val="300"/>
        </w:trPr>
        <w:tc>
          <w:tcPr>
            <w:tcW w:w="21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E3048A7" w14:textId="77777777" w:rsidR="00157FAC" w:rsidRPr="00157FAC" w:rsidRDefault="00157FAC" w:rsidP="00157FAC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Change Order Requests</w:t>
            </w:r>
          </w:p>
        </w:tc>
        <w:tc>
          <w:tcPr>
            <w:tcW w:w="660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14:paraId="3D5FFE51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26AC467D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57FAC" w:rsidRPr="00157FAC" w14:paraId="51A167EF" w14:textId="77777777" w:rsidTr="00157FAC">
        <w:trPr>
          <w:trHeight w:val="300"/>
        </w:trPr>
        <w:tc>
          <w:tcPr>
            <w:tcW w:w="21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4E5A90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660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14:paraId="5AF524A5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098BC215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57FAC" w:rsidRPr="00157FAC" w14:paraId="5902E552" w14:textId="77777777" w:rsidTr="00157FAC">
        <w:trPr>
          <w:trHeight w:val="300"/>
        </w:trPr>
        <w:tc>
          <w:tcPr>
            <w:tcW w:w="21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1D2087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660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14:paraId="5075B9AD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4F610B7F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57FAC" w:rsidRPr="00157FAC" w14:paraId="5A5C7E12" w14:textId="77777777" w:rsidTr="00157FAC">
        <w:trPr>
          <w:trHeight w:val="255"/>
        </w:trPr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460FD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9C0D3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71C3F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35C35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4FD06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BA99F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36" w:type="dxa"/>
            <w:vAlign w:val="center"/>
            <w:hideMark/>
          </w:tcPr>
          <w:p w14:paraId="132700F5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57FAC" w:rsidRPr="00157FAC" w14:paraId="2360E70D" w14:textId="77777777" w:rsidTr="00157FAC">
        <w:trPr>
          <w:trHeight w:val="255"/>
        </w:trPr>
        <w:tc>
          <w:tcPr>
            <w:tcW w:w="21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14:paraId="295D708A" w14:textId="77777777" w:rsidR="00157FAC" w:rsidRPr="00157FAC" w:rsidRDefault="00157FAC" w:rsidP="00157FAC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Approving Party</w:t>
            </w:r>
          </w:p>
        </w:tc>
        <w:tc>
          <w:tcPr>
            <w:tcW w:w="2640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320D3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EE516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7842A" w14:textId="77777777" w:rsidR="00157FAC" w:rsidRPr="00157FAC" w:rsidRDefault="00157FAC" w:rsidP="00157FAC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Completed Date and Time</w:t>
            </w:r>
          </w:p>
        </w:tc>
        <w:tc>
          <w:tcPr>
            <w:tcW w:w="36" w:type="dxa"/>
            <w:vAlign w:val="center"/>
            <w:hideMark/>
          </w:tcPr>
          <w:p w14:paraId="30861859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57FAC" w:rsidRPr="00157FAC" w14:paraId="55923239" w14:textId="77777777" w:rsidTr="00157FAC">
        <w:trPr>
          <w:trHeight w:val="255"/>
        </w:trPr>
        <w:tc>
          <w:tcPr>
            <w:tcW w:w="21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8C9398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071F10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F716A" w14:textId="77777777" w:rsidR="00157FAC" w:rsidRPr="00157FAC" w:rsidRDefault="00157FAC" w:rsidP="00157FAC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EF015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047D4A25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57FAC" w:rsidRPr="00157FAC" w14:paraId="6D3E1B83" w14:textId="77777777" w:rsidTr="00157FAC">
        <w:trPr>
          <w:trHeight w:val="255"/>
        </w:trPr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DAB2B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C7122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CD707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211CA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161F3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792E0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36" w:type="dxa"/>
            <w:vAlign w:val="center"/>
            <w:hideMark/>
          </w:tcPr>
          <w:p w14:paraId="4ABA6EEB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57FAC" w:rsidRPr="00157FAC" w14:paraId="67C2EE26" w14:textId="77777777" w:rsidTr="00157FAC">
        <w:trPr>
          <w:trHeight w:val="255"/>
        </w:trPr>
        <w:tc>
          <w:tcPr>
            <w:tcW w:w="21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14:paraId="02B2713F" w14:textId="77777777" w:rsidR="00157FAC" w:rsidRPr="00157FAC" w:rsidRDefault="00157FAC" w:rsidP="00157FAC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Date of Approval</w:t>
            </w:r>
          </w:p>
        </w:tc>
        <w:tc>
          <w:tcPr>
            <w:tcW w:w="2640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F2CB8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157FA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3567A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969AD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7E624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36" w:type="dxa"/>
            <w:vAlign w:val="center"/>
            <w:hideMark/>
          </w:tcPr>
          <w:p w14:paraId="13D4DA2F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157FAC" w:rsidRPr="00157FAC" w14:paraId="7EB3D9E5" w14:textId="77777777" w:rsidTr="00157FAC">
        <w:trPr>
          <w:trHeight w:val="255"/>
        </w:trPr>
        <w:tc>
          <w:tcPr>
            <w:tcW w:w="21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372709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E14815" w14:textId="77777777" w:rsidR="00157FAC" w:rsidRPr="00157FAC" w:rsidRDefault="00157FAC" w:rsidP="00157FA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70FDE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88102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9D688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36" w:type="dxa"/>
            <w:vAlign w:val="center"/>
            <w:hideMark/>
          </w:tcPr>
          <w:p w14:paraId="23F81113" w14:textId="77777777" w:rsidR="00157FAC" w:rsidRPr="00157FAC" w:rsidRDefault="00157FAC" w:rsidP="00157F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</w:tbl>
    <w:p w14:paraId="47004C25" w14:textId="77777777" w:rsidR="00177428" w:rsidRDefault="00177428"/>
    <w:sectPr w:rsidR="00177428" w:rsidSect="00157FA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panose1 w:val="00000000000000000000"/>
    <w:charset w:val="00"/>
    <w:family w:val="auto"/>
    <w:pitch w:val="variable"/>
    <w:sig w:usb0="E00002E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W1sDQzNTCwMDIzMzBT0lEKTi0uzszPAykwrAUAfx3Z/SwAAAA="/>
  </w:docVars>
  <w:rsids>
    <w:rsidRoot w:val="00157FAC"/>
    <w:rsid w:val="00157FAC"/>
    <w:rsid w:val="00177428"/>
    <w:rsid w:val="00752EAD"/>
    <w:rsid w:val="008C3254"/>
    <w:rsid w:val="00D91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A33E42"/>
  <w15:chartTrackingRefBased/>
  <w15:docId w15:val="{F782FDE9-F0B3-4B77-8408-FD536AAFBE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013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9</Words>
  <Characters>624</Characters>
  <Application>Microsoft Office Word</Application>
  <DocSecurity>0</DocSecurity>
  <Lines>5</Lines>
  <Paragraphs>1</Paragraphs>
  <ScaleCrop>false</ScaleCrop>
  <Company/>
  <LinksUpToDate>false</LinksUpToDate>
  <CharactersWithSpaces>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ra</dc:creator>
  <cp:keywords/>
  <dc:description/>
  <cp:lastModifiedBy>Tamara</cp:lastModifiedBy>
  <cp:revision>1</cp:revision>
  <dcterms:created xsi:type="dcterms:W3CDTF">2023-04-10T08:40:00Z</dcterms:created>
  <dcterms:modified xsi:type="dcterms:W3CDTF">2023-04-10T08:41:00Z</dcterms:modified>
</cp:coreProperties>
</file>